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37.jpg" ContentType="image/jpeg"/>
  <Override PartName="/word/media/rId35.jpg" ContentType="image/jpeg"/>
  <Override PartName="/word/media/rId28.jpg" ContentType="image/jpeg"/>
  <Override PartName="/word/media/rId32.jpg" ContentType="image/jpeg"/>
  <Override PartName="/word/media/rId24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st</w:t>
      </w:r>
      <w:r>
        <w:t xml:space="preserve"> </w:t>
      </w:r>
      <w:r>
        <w:t xml:space="preserve">Park</w:t>
      </w:r>
      <w:r>
        <w:t xml:space="preserve"> </w:t>
      </w:r>
      <w:r>
        <w:t xml:space="preserve">Southeast,</w:t>
      </w:r>
      <w:r>
        <w:t xml:space="preserve"> </w:t>
      </w:r>
      <w:r>
        <w:t xml:space="preserve">Botanical</w:t>
      </w:r>
      <w:r>
        <w:t xml:space="preserve"> </w:t>
      </w:r>
      <w:r>
        <w:t xml:space="preserve">Heights,</w:t>
      </w:r>
      <w:r>
        <w:t xml:space="preserve"> </w:t>
      </w:r>
      <w:r>
        <w:t xml:space="preserve">Central</w:t>
      </w:r>
      <w:r>
        <w:t xml:space="preserve"> </w:t>
      </w:r>
      <w:r>
        <w:t xml:space="preserve">West</w:t>
      </w:r>
      <w:r>
        <w:t xml:space="preserve"> </w:t>
      </w:r>
      <w:r>
        <w:t xml:space="preserve">End,</w:t>
      </w:r>
      <w:r>
        <w:t xml:space="preserve"> </w:t>
      </w:r>
      <w:r>
        <w:t xml:space="preserve">Medical</w:t>
      </w:r>
      <w:r>
        <w:t xml:space="preserve"> </w:t>
      </w:r>
      <w:r>
        <w:t xml:space="preserve">Campus</w:t>
      </w:r>
    </w:p>
    <w:p>
      <w:pPr>
        <w:pStyle w:val="Subtitle"/>
      </w:pPr>
      <w:r>
        <w:t xml:space="preserve">Monthly</w:t>
      </w:r>
      <w:r>
        <w:t xml:space="preserve"> </w:t>
      </w:r>
      <w:r>
        <w:t xml:space="preserve">Crime</w:t>
      </w:r>
      <w:r>
        <w:t xml:space="preserve"> </w:t>
      </w:r>
      <w:r>
        <w:t xml:space="preserve">report: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University</w:t>
      </w:r>
      <w:r>
        <w:t xml:space="preserve"> </w:t>
      </w:r>
      <w:r>
        <w:t xml:space="preserve">Medical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(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forest-park-southeast-summary-notes"/>
      <w:r>
        <w:t xml:space="preserve">Forest Park Southeast: Summary Not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 total crime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1.1% change compared to August 2018 (18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 crime(s) against persons in August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75.0% change compared to August 2018 (4 crimes against person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165 total crime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5.0% change compared to this time in 2018 (132 total crimes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7 crime(s) against persons in 2019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-20.6% change compared to this time in 2018 (34 crimes against persons)</w:t>
      </w:r>
    </w:p>
    <w:p>
      <w:pPr>
        <w:pStyle w:val="Heading2"/>
      </w:pPr>
      <w:bookmarkStart w:id="21" w:name="X84ee33b813388abbbac65274c3dc87f317d7763"/>
      <w:r>
        <w:t xml:space="preserve">Forest Park Southeast: Year to Year Comparison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802"/>
        <w:gridCol w:w="753"/>
        <w:gridCol w:w="802"/>
        <w:gridCol w:w="802"/>
        <w:gridCol w:w="900"/>
      </w:tblGrid>
      <w:tr>
        <w:trPr>
          <w:cantSplit/>
          <w:trHeight w:val="455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v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omic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765"/>
        <w:gridCol w:w="790"/>
        <w:gridCol w:w="790"/>
        <w:gridCol w:w="753"/>
        <w:gridCol w:w="826"/>
        <w:gridCol w:w="765"/>
        <w:gridCol w:w="692"/>
        <w:gridCol w:w="802"/>
        <w:gridCol w:w="900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a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p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u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gravated Assau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5</w:t>
            </w:r>
          </w:p>
        </w:tc>
      </w:tr>
    </w:tbl>
    <w:p>
      <w:pPr>
        <w:pStyle w:val="Heading2"/>
      </w:pPr>
      <w:bookmarkStart w:id="22" w:name="forest-park-southeast-summary-tables"/>
      <w:r>
        <w:t xml:space="preserve">Forest Park Southeast: Summary Tables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18"/>
        <w:gridCol w:w="2195"/>
      </w:tblGrid>
      <w:tr>
        <w:trPr>
          <w:cantSplit/>
          <w:trHeight w:val="41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rt 1 Crim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urgal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cen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13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Thef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obbe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77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imes Against Perso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</w:tbl>
    <w:p>
      <w:pPr>
        <w:pStyle w:val="Heading2"/>
      </w:pPr>
      <w:bookmarkStart w:id="23" w:name="forest-park-southeast-total-crime-map"/>
      <w:r>
        <w:t xml:space="preserve">Forest Park Southeast: Total Crime Map</w:t>
      </w:r>
      <w:bookmarkEnd w:id="23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total_tm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1f12c5e1eb748f3eca528a2e6029de452ebe2c"/>
      <w:r>
        <w:t xml:space="preserve">Forest Park Southeast: Neighborhood Detail</w:t>
      </w:r>
      <w:bookmarkEnd w:id="25"/>
    </w:p>
    <w:p>
      <w:pPr>
        <w:pStyle w:val="Heading3"/>
      </w:pPr>
      <w:bookmarkStart w:id="26" w:name="appendix-1"/>
      <w:r>
        <w:t xml:space="preserve">Appendix 1</w:t>
      </w:r>
      <w:bookmarkEnd w:id="26"/>
    </w:p>
    <w:p>
      <w:pPr>
        <w:pStyle w:val="Heading2"/>
      </w:pPr>
      <w:bookmarkStart w:id="27" w:name="forest-park-southeast-time-of-crimes-map"/>
      <w:r>
        <w:t xml:space="preserve">Forest Park Southeast: Time of Crimes Map</w:t>
      </w:r>
      <w:bookmarkEnd w:id="27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ay_nigh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forest-park-southeast-violent-crime-map"/>
      <w:r>
        <w:t xml:space="preserve">Forest Park Southeast: Violent Crime Map</w:t>
      </w:r>
      <w:bookmarkEnd w:id="29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vln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forest-park-southeast-crime-density-map"/>
      <w:r>
        <w:t xml:space="preserve">Forest Park Southeast: Crime Density Map</w:t>
      </w:r>
      <w:bookmarkEnd w:id="31"/>
    </w:p>
    <w:p>
      <w:pPr>
        <w:pStyle w:val="FirstParagraph"/>
      </w:pPr>
      <w:r>
        <w:drawing>
          <wp:inline>
            <wp:extent cx="5334000" cy="4218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density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orest-park-southeast-larceny-breakdown"/>
      <w:r>
        <w:t xml:space="preserve">Forest Park Southeast: Larceny Breakdown</w:t>
      </w:r>
      <w:bookmarkEnd w:id="3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7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 of the Wee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09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96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me of Da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330"/>
        <w:gridCol w:w="2195"/>
      </w:tblGrid>
      <w:tr>
        <w:trPr>
          <w:cantSplit/>
          <w:trHeight w:val="457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of Larcen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1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l 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icy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Build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Motor Vehic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om 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1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tor Vehicle Par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hoplif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91"/>
        <w:gridCol w:w="2195"/>
      </w:tblGrid>
      <w:tr>
        <w:trPr>
          <w:cantSplit/>
          <w:trHeight w:val="45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netar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umber of Crimes</w:t>
            </w:r>
          </w:p>
        </w:tc>
      </w:tr>
      <w:tr>
        <w:trPr>
          <w:cantSplit/>
          <w:trHeight w:val="45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00 - $24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45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der $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1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</w:tbl>
    <w:p>
      <w:pPr>
        <w:pStyle w:val="Heading2"/>
      </w:pPr>
      <w:bookmarkStart w:id="34" w:name="Xc74134890a9a70b30e02838d1042913c40b2f89"/>
      <w:r>
        <w:t xml:space="preserve">Forest Park Southeast: Total Crimes by Days of the Week</w:t>
      </w:r>
      <w:bookmarkEnd w:id="34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20c9ac32390bd683e52ff4e9ce1d20b8de9e393"/>
      <w:r>
        <w:t xml:space="preserve">Forest Park Southeast: Crimes by Time of Day</w:t>
      </w:r>
      <w:bookmarkEnd w:id="36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_time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X01e6db204c8f3d342bb72d2e035e847267ba3c3"/>
      <w:r>
        <w:t xml:space="preserve">Forest Park Southeast: Crimes by Day &amp; Category</w:t>
      </w:r>
      <w:bookmarkEnd w:id="38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:/Projects/Safety-Security/r-crime-mapping/results/2019/August/fpse/fpse_crimeCat_weekday_graph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37" Target="media/rId37.jpg" /><Relationship Type="http://schemas.openxmlformats.org/officeDocument/2006/relationships/image" Id="rId35" Target="media/rId35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st Park Southeast, Botanical Heights, Central West End, Medical Campus</dc:title>
  <dc:creator>Washington University Medical Center</dc:creator>
  <cp:keywords/>
  <dcterms:created xsi:type="dcterms:W3CDTF">2019-09-30T16:11:01Z</dcterms:created>
  <dcterms:modified xsi:type="dcterms:W3CDTF">2019-09-30T16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(September 30, 2019)</vt:lpwstr>
  </property>
  <property fmtid="{D5CDD505-2E9C-101B-9397-08002B2CF9AE}" pid="4" name="output">
    <vt:lpwstr>word_document</vt:lpwstr>
  </property>
  <property fmtid="{D5CDD505-2E9C-101B-9397-08002B2CF9AE}" pid="5" name="params">
    <vt:lpwstr/>
  </property>
  <property fmtid="{D5CDD505-2E9C-101B-9397-08002B2CF9AE}" pid="6" name="subtitle">
    <vt:lpwstr>Monthly Crime report: August 2019</vt:lpwstr>
  </property>
</Properties>
</file>